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04510" w14:textId="21C4F1A0" w:rsidR="00B34A76" w:rsidRPr="002F3B3D" w:rsidRDefault="00B34A76" w:rsidP="00B34A76">
      <w:pPr>
        <w:rPr>
          <w:b/>
          <w:sz w:val="40"/>
          <w:szCs w:val="40"/>
        </w:rPr>
      </w:pPr>
      <w:bookmarkStart w:id="0" w:name="_GoBack"/>
      <w:bookmarkEnd w:id="0"/>
      <w:r w:rsidRPr="002F3B3D">
        <w:rPr>
          <w:b/>
          <w:sz w:val="40"/>
          <w:szCs w:val="40"/>
        </w:rPr>
        <w:t xml:space="preserve">Försäljningen av begagnade personbilar </w:t>
      </w:r>
      <w:r w:rsidR="00BF47AE">
        <w:rPr>
          <w:b/>
          <w:sz w:val="40"/>
          <w:szCs w:val="40"/>
        </w:rPr>
        <w:t>minskade</w:t>
      </w:r>
      <w:r w:rsidR="000E32AB" w:rsidRPr="002F3B3D">
        <w:rPr>
          <w:b/>
          <w:sz w:val="40"/>
          <w:szCs w:val="40"/>
        </w:rPr>
        <w:t xml:space="preserve"> med </w:t>
      </w:r>
      <w:r w:rsidR="00D93B8D">
        <w:rPr>
          <w:b/>
          <w:sz w:val="40"/>
          <w:szCs w:val="40"/>
        </w:rPr>
        <w:t>0,2</w:t>
      </w:r>
      <w:r w:rsidRPr="002F3B3D">
        <w:rPr>
          <w:b/>
          <w:sz w:val="40"/>
          <w:szCs w:val="40"/>
        </w:rPr>
        <w:t xml:space="preserve">% i </w:t>
      </w:r>
      <w:r w:rsidR="00D93B8D">
        <w:rPr>
          <w:b/>
          <w:sz w:val="40"/>
          <w:szCs w:val="40"/>
        </w:rPr>
        <w:t>november</w:t>
      </w:r>
    </w:p>
    <w:p w14:paraId="4B86353A" w14:textId="2F64B0C7" w:rsidR="00B34A76" w:rsidRPr="009465FF" w:rsidRDefault="00B34A76" w:rsidP="00B34A76">
      <w:pPr>
        <w:rPr>
          <w:rFonts w:cstheme="minorHAnsi"/>
        </w:rPr>
      </w:pPr>
      <w:r w:rsidRPr="009465FF">
        <w:rPr>
          <w:rFonts w:cstheme="minorHAnsi"/>
        </w:rPr>
        <w:t xml:space="preserve">Under </w:t>
      </w:r>
      <w:r w:rsidR="00D93B8D">
        <w:rPr>
          <w:rFonts w:cstheme="minorHAnsi"/>
        </w:rPr>
        <w:t>november</w:t>
      </w:r>
      <w:r w:rsidR="00D8251C" w:rsidRPr="009465FF">
        <w:rPr>
          <w:rFonts w:cstheme="minorHAnsi"/>
        </w:rPr>
        <w:t xml:space="preserve"> </w:t>
      </w:r>
      <w:r w:rsidRPr="009465FF">
        <w:rPr>
          <w:rFonts w:cstheme="minorHAnsi"/>
        </w:rPr>
        <w:t xml:space="preserve">månad </w:t>
      </w:r>
      <w:r w:rsidR="00BF47AE">
        <w:rPr>
          <w:rFonts w:cstheme="minorHAnsi"/>
        </w:rPr>
        <w:t>minskade</w:t>
      </w:r>
      <w:r w:rsidRPr="009465FF">
        <w:rPr>
          <w:rFonts w:cstheme="minorHAnsi"/>
        </w:rPr>
        <w:t xml:space="preserve"> antalet sålda begagnade bilar till privat</w:t>
      </w:r>
      <w:r w:rsidR="00F71E90" w:rsidRPr="009465FF">
        <w:rPr>
          <w:rFonts w:cstheme="minorHAnsi"/>
        </w:rPr>
        <w:t>pe</w:t>
      </w:r>
      <w:r w:rsidR="00F668AE" w:rsidRPr="009465FF">
        <w:rPr>
          <w:rFonts w:cstheme="minorHAnsi"/>
        </w:rPr>
        <w:t>rso</w:t>
      </w:r>
      <w:r w:rsidR="000E32AB" w:rsidRPr="009465FF">
        <w:rPr>
          <w:rFonts w:cstheme="minorHAnsi"/>
        </w:rPr>
        <w:t xml:space="preserve">ner med </w:t>
      </w:r>
      <w:r w:rsidR="00D93B8D">
        <w:rPr>
          <w:rFonts w:cstheme="minorHAnsi"/>
        </w:rPr>
        <w:t>0,2</w:t>
      </w:r>
      <w:r w:rsidRPr="009465FF">
        <w:rPr>
          <w:rFonts w:cstheme="minorHAnsi"/>
        </w:rPr>
        <w:t>% jämfört med samma månad 201</w:t>
      </w:r>
      <w:r w:rsidR="00B27669" w:rsidRPr="009465FF">
        <w:rPr>
          <w:rFonts w:cstheme="minorHAnsi"/>
        </w:rPr>
        <w:t>8</w:t>
      </w:r>
      <w:r w:rsidRPr="009465FF">
        <w:rPr>
          <w:rFonts w:cstheme="minorHAnsi"/>
        </w:rPr>
        <w:t>. Räknat</w:t>
      </w:r>
      <w:r w:rsidR="007D706D" w:rsidRPr="009465FF">
        <w:rPr>
          <w:rFonts w:cstheme="minorHAnsi"/>
        </w:rPr>
        <w:t xml:space="preserve"> </w:t>
      </w:r>
      <w:r w:rsidR="000E32AB" w:rsidRPr="009465FF">
        <w:rPr>
          <w:rFonts w:cstheme="minorHAnsi"/>
        </w:rPr>
        <w:t xml:space="preserve">i antal bilar såldes det </w:t>
      </w:r>
      <w:r w:rsidR="00D93B8D">
        <w:rPr>
          <w:rFonts w:cstheme="minorHAnsi"/>
        </w:rPr>
        <w:t>91 635</w:t>
      </w:r>
      <w:r w:rsidR="000E32AB" w:rsidRPr="009465FF">
        <w:rPr>
          <w:rFonts w:cstheme="minorHAnsi"/>
        </w:rPr>
        <w:t xml:space="preserve"> bilar, vilket är </w:t>
      </w:r>
      <w:r w:rsidR="00D93B8D">
        <w:rPr>
          <w:rFonts w:cstheme="minorHAnsi"/>
        </w:rPr>
        <w:t>142</w:t>
      </w:r>
      <w:r w:rsidR="00F50750" w:rsidRPr="009465FF">
        <w:rPr>
          <w:rFonts w:cstheme="minorHAnsi"/>
        </w:rPr>
        <w:t xml:space="preserve"> f</w:t>
      </w:r>
      <w:r w:rsidR="00350DFC">
        <w:rPr>
          <w:rFonts w:cstheme="minorHAnsi"/>
        </w:rPr>
        <w:t>ärre</w:t>
      </w:r>
      <w:r w:rsidRPr="009465FF">
        <w:rPr>
          <w:rFonts w:cstheme="minorHAnsi"/>
        </w:rPr>
        <w:t xml:space="preserve"> begagnade bilar än i </w:t>
      </w:r>
      <w:r w:rsidR="00D93B8D">
        <w:rPr>
          <w:rFonts w:cstheme="minorHAnsi"/>
        </w:rPr>
        <w:t>november</w:t>
      </w:r>
      <w:r w:rsidRPr="009465FF">
        <w:rPr>
          <w:rFonts w:cstheme="minorHAnsi"/>
        </w:rPr>
        <w:t xml:space="preserve"> 201</w:t>
      </w:r>
      <w:r w:rsidR="00B27669" w:rsidRPr="009465FF">
        <w:rPr>
          <w:rFonts w:cstheme="minorHAnsi"/>
        </w:rPr>
        <w:t>8</w:t>
      </w:r>
      <w:r w:rsidRPr="009465FF">
        <w:rPr>
          <w:rFonts w:cstheme="minorHAnsi"/>
        </w:rPr>
        <w:t>, enligt fordonsauktionsföretaget BCA Vehicle Remarketing.</w:t>
      </w:r>
    </w:p>
    <w:p w14:paraId="12C2C704" w14:textId="555D75C2" w:rsidR="00B34A76" w:rsidRPr="00341E2E" w:rsidRDefault="00341E2E" w:rsidP="003C0A7C">
      <w:pPr>
        <w:rPr>
          <w:rFonts w:cs="Helvetica"/>
        </w:rPr>
      </w:pPr>
      <w:r w:rsidRPr="00341E2E">
        <w:t>”November</w:t>
      </w:r>
      <w:r w:rsidRPr="00341E2E">
        <w:t xml:space="preserve"> månad hade en registreringsdag mindre i år än 2018, vilket påverkar resultatet med ca 5%.</w:t>
      </w:r>
      <w:r w:rsidRPr="00341E2E">
        <w:rPr>
          <w:rFonts w:cs="Helvetica"/>
        </w:rPr>
        <w:t xml:space="preserve"> Ö</w:t>
      </w:r>
      <w:r w:rsidR="000A76DE" w:rsidRPr="00341E2E">
        <w:rPr>
          <w:rFonts w:cs="Helvetica"/>
        </w:rPr>
        <w:t>kningen av nybilsregistreringarna påverka</w:t>
      </w:r>
      <w:r w:rsidRPr="00341E2E">
        <w:rPr>
          <w:rFonts w:cs="Helvetica"/>
        </w:rPr>
        <w:t>r</w:t>
      </w:r>
      <w:r w:rsidR="000A76DE" w:rsidRPr="00341E2E">
        <w:rPr>
          <w:rFonts w:cs="Helvetica"/>
        </w:rPr>
        <w:t xml:space="preserve"> marknaden av begagnade bilar</w:t>
      </w:r>
      <w:r w:rsidRPr="00341E2E">
        <w:rPr>
          <w:rFonts w:cs="Helvetica"/>
        </w:rPr>
        <w:t xml:space="preserve"> positivt</w:t>
      </w:r>
      <w:r>
        <w:rPr>
          <w:rFonts w:cs="Helvetica"/>
        </w:rPr>
        <w:t>, vilket bilhandeln tagit del av</w:t>
      </w:r>
      <w:r w:rsidR="000A76DE" w:rsidRPr="00341E2E">
        <w:rPr>
          <w:rFonts w:cs="Arial"/>
        </w:rPr>
        <w:t>.</w:t>
      </w:r>
      <w:r w:rsidR="003D07B5" w:rsidRPr="00341E2E">
        <w:t xml:space="preserve">” </w:t>
      </w:r>
      <w:r w:rsidR="00B34A76" w:rsidRPr="00341E2E">
        <w:rPr>
          <w:rFonts w:cstheme="minorHAnsi"/>
        </w:rPr>
        <w:t xml:space="preserve">säger Peo Siwertson </w:t>
      </w:r>
      <w:r w:rsidR="000A76DE" w:rsidRPr="00341E2E">
        <w:rPr>
          <w:rFonts w:cstheme="minorHAnsi"/>
        </w:rPr>
        <w:t>Sales</w:t>
      </w:r>
      <w:r w:rsidR="00C345B0" w:rsidRPr="00341E2E">
        <w:rPr>
          <w:rFonts w:cstheme="minorHAnsi"/>
        </w:rPr>
        <w:t xml:space="preserve"> </w:t>
      </w:r>
      <w:r w:rsidR="000A76DE" w:rsidRPr="00341E2E">
        <w:rPr>
          <w:rFonts w:cstheme="minorHAnsi"/>
        </w:rPr>
        <w:t>Director</w:t>
      </w:r>
      <w:r w:rsidR="00B34A76" w:rsidRPr="00341E2E">
        <w:rPr>
          <w:rFonts w:cstheme="minorHAnsi"/>
        </w:rPr>
        <w:t xml:space="preserve"> på fordonsauktionsföretaget BCA Vehicle Remarketing.</w:t>
      </w:r>
    </w:p>
    <w:p w14:paraId="55599CB9" w14:textId="77777777" w:rsidR="005E3F9A" w:rsidRPr="00D93B8D" w:rsidRDefault="005E3F9A" w:rsidP="005E3F9A">
      <w:pPr>
        <w:pStyle w:val="Default"/>
        <w:rPr>
          <w:color w:val="FF0000"/>
        </w:rPr>
      </w:pPr>
    </w:p>
    <w:p w14:paraId="69DE4EDB" w14:textId="3E09DFFA" w:rsidR="00B34A76" w:rsidRPr="002F3B3D" w:rsidRDefault="00B34A76" w:rsidP="00B34A76">
      <w:pPr>
        <w:rPr>
          <w:b/>
        </w:rPr>
      </w:pPr>
      <w:r w:rsidRPr="002F3B3D">
        <w:rPr>
          <w:b/>
        </w:rPr>
        <w:t xml:space="preserve">Totalmarknaden </w:t>
      </w:r>
      <w:r w:rsidR="00350DFC">
        <w:rPr>
          <w:b/>
        </w:rPr>
        <w:t>minskade</w:t>
      </w:r>
      <w:r w:rsidR="00A53F23" w:rsidRPr="002F3B3D">
        <w:rPr>
          <w:b/>
        </w:rPr>
        <w:t xml:space="preserve"> med </w:t>
      </w:r>
      <w:r w:rsidR="00D93B8D">
        <w:rPr>
          <w:b/>
        </w:rPr>
        <w:t>0,2</w:t>
      </w:r>
      <w:r w:rsidRPr="002F3B3D">
        <w:rPr>
          <w:b/>
        </w:rPr>
        <w:t xml:space="preserve">% i </w:t>
      </w:r>
      <w:r w:rsidR="00D93B8D">
        <w:rPr>
          <w:b/>
        </w:rPr>
        <w:t>november</w:t>
      </w:r>
    </w:p>
    <w:p w14:paraId="108405BF" w14:textId="5A7C4D3B" w:rsidR="00B34A76" w:rsidRPr="002F3B3D" w:rsidRDefault="00B34A76" w:rsidP="00B34A76">
      <w:r w:rsidRPr="002F3B3D">
        <w:t xml:space="preserve">Under </w:t>
      </w:r>
      <w:r w:rsidR="00D93B8D">
        <w:t>november</w:t>
      </w:r>
      <w:r w:rsidR="00534498">
        <w:t xml:space="preserve"> </w:t>
      </w:r>
      <w:r w:rsidR="00BB3322" w:rsidRPr="002F3B3D">
        <w:t>månad sålde</w:t>
      </w:r>
      <w:r w:rsidR="00F71E90" w:rsidRPr="002F3B3D">
        <w:t xml:space="preserve">s det </w:t>
      </w:r>
      <w:r w:rsidR="00D93B8D">
        <w:t>91 635</w:t>
      </w:r>
      <w:r w:rsidR="009255E2">
        <w:t xml:space="preserve"> </w:t>
      </w:r>
      <w:r w:rsidRPr="002F3B3D">
        <w:t>begagnade bilar till privatpers</w:t>
      </w:r>
      <w:r w:rsidR="005F59B4" w:rsidRPr="002F3B3D">
        <w:t xml:space="preserve">oner (fördelat på </w:t>
      </w:r>
      <w:r w:rsidR="000E32AB" w:rsidRPr="002F3B3D">
        <w:t xml:space="preserve">bilhandeln, </w:t>
      </w:r>
      <w:r w:rsidR="002F075D">
        <w:t>4</w:t>
      </w:r>
      <w:r w:rsidR="00D93B8D">
        <w:t>2 990</w:t>
      </w:r>
      <w:r w:rsidR="007D706D" w:rsidRPr="002F3B3D">
        <w:t xml:space="preserve">, privatmarknaden </w:t>
      </w:r>
      <w:r w:rsidR="00D93B8D">
        <w:t>46 133</w:t>
      </w:r>
      <w:r w:rsidR="00CC6A04" w:rsidRPr="002F3B3D">
        <w:t xml:space="preserve"> oc</w:t>
      </w:r>
      <w:r w:rsidR="00F71E90" w:rsidRPr="002F3B3D">
        <w:t xml:space="preserve">h företag </w:t>
      </w:r>
      <w:r w:rsidR="00534498">
        <w:t xml:space="preserve">2 </w:t>
      </w:r>
      <w:r w:rsidR="00D93B8D">
        <w:t>512</w:t>
      </w:r>
      <w:r w:rsidRPr="002F3B3D">
        <w:t xml:space="preserve">), vilket är en </w:t>
      </w:r>
      <w:r w:rsidR="00090B7B">
        <w:t>minskning</w:t>
      </w:r>
      <w:r w:rsidRPr="002F3B3D">
        <w:t xml:space="preserve"> med </w:t>
      </w:r>
      <w:r w:rsidR="00D93B8D">
        <w:t>0,2</w:t>
      </w:r>
      <w:r w:rsidR="00A62342">
        <w:t>%</w:t>
      </w:r>
      <w:r w:rsidR="002E093E">
        <w:t xml:space="preserve"> </w:t>
      </w:r>
      <w:r w:rsidRPr="002F3B3D">
        <w:t>jämfört med samma månad förra året.</w:t>
      </w:r>
    </w:p>
    <w:p w14:paraId="33DD303A" w14:textId="730DA814" w:rsidR="00B34A76" w:rsidRPr="002F3B3D" w:rsidRDefault="00D8251C" w:rsidP="00B34A76">
      <w:pPr>
        <w:rPr>
          <w:b/>
        </w:rPr>
      </w:pPr>
      <w:r w:rsidRPr="002F3B3D">
        <w:rPr>
          <w:b/>
        </w:rPr>
        <w:t>Bil</w:t>
      </w:r>
      <w:r w:rsidR="00A53F23" w:rsidRPr="002F3B3D">
        <w:rPr>
          <w:b/>
        </w:rPr>
        <w:t xml:space="preserve">handeln </w:t>
      </w:r>
      <w:r w:rsidR="00B63726">
        <w:rPr>
          <w:b/>
        </w:rPr>
        <w:t>ökade</w:t>
      </w:r>
      <w:r w:rsidR="000E32AB" w:rsidRPr="002F3B3D">
        <w:rPr>
          <w:b/>
        </w:rPr>
        <w:t xml:space="preserve"> med </w:t>
      </w:r>
      <w:r w:rsidR="00D93B8D">
        <w:rPr>
          <w:b/>
        </w:rPr>
        <w:t>7,0</w:t>
      </w:r>
      <w:r w:rsidR="00B34A76" w:rsidRPr="002F3B3D">
        <w:rPr>
          <w:b/>
        </w:rPr>
        <w:t xml:space="preserve">% i </w:t>
      </w:r>
      <w:r w:rsidR="00D93B8D">
        <w:rPr>
          <w:b/>
        </w:rPr>
        <w:t>november</w:t>
      </w:r>
    </w:p>
    <w:p w14:paraId="478FF19E" w14:textId="47E72637" w:rsidR="00B34A76" w:rsidRPr="00EC462B" w:rsidRDefault="005F59B4" w:rsidP="00B34A76">
      <w:pPr>
        <w:rPr>
          <w:rFonts w:ascii="Calibri" w:hAnsi="Calibri" w:cs="Calibri"/>
        </w:rPr>
      </w:pPr>
      <w:r w:rsidRPr="00EC462B">
        <w:t>Bilhandeln såld</w:t>
      </w:r>
      <w:r w:rsidR="00F71E90" w:rsidRPr="00EC462B">
        <w:t xml:space="preserve">e totalt </w:t>
      </w:r>
      <w:r w:rsidR="00D93B8D">
        <w:t>42 990</w:t>
      </w:r>
      <w:r w:rsidR="00B34A76" w:rsidRPr="00EC462B">
        <w:t xml:space="preserve"> begagnade bilar till privatpersoner under </w:t>
      </w:r>
      <w:r w:rsidR="00D93B8D">
        <w:t>november</w:t>
      </w:r>
      <w:r w:rsidR="00D8251C" w:rsidRPr="00EC462B">
        <w:t xml:space="preserve"> </w:t>
      </w:r>
      <w:r w:rsidR="00B34A76" w:rsidRPr="00EC462B">
        <w:t>må</w:t>
      </w:r>
      <w:r w:rsidR="00CC6A04" w:rsidRPr="00EC462B">
        <w:t xml:space="preserve">nad, vilket är en </w:t>
      </w:r>
      <w:r w:rsidR="00B63726" w:rsidRPr="00EC462B">
        <w:t>ökning</w:t>
      </w:r>
      <w:r w:rsidR="007D706D" w:rsidRPr="00EC462B">
        <w:t xml:space="preserve"> med </w:t>
      </w:r>
      <w:r w:rsidR="00D93B8D">
        <w:rPr>
          <w:rFonts w:ascii="Calibri" w:hAnsi="Calibri" w:cs="Calibri"/>
        </w:rPr>
        <w:t>7,0</w:t>
      </w:r>
      <w:r w:rsidRPr="00EC462B">
        <w:rPr>
          <w:rFonts w:ascii="Calibri" w:hAnsi="Calibri" w:cs="Calibri"/>
        </w:rPr>
        <w:t>%</w:t>
      </w:r>
      <w:r w:rsidR="00B34A76" w:rsidRPr="00EC462B">
        <w:rPr>
          <w:rFonts w:ascii="Calibri" w:hAnsi="Calibri" w:cs="Calibri"/>
        </w:rPr>
        <w:t xml:space="preserve"> jämfört med samma månad förra året.</w:t>
      </w:r>
    </w:p>
    <w:p w14:paraId="78351E5A" w14:textId="60D38850" w:rsidR="00B34A76" w:rsidRPr="00341E2E" w:rsidRDefault="00EC5BE3" w:rsidP="00EC462B">
      <w:pPr>
        <w:pStyle w:val="Default"/>
        <w:rPr>
          <w:color w:val="auto"/>
          <w:sz w:val="22"/>
          <w:szCs w:val="22"/>
        </w:rPr>
      </w:pPr>
      <w:r w:rsidRPr="00341E2E">
        <w:rPr>
          <w:color w:val="auto"/>
          <w:sz w:val="22"/>
          <w:szCs w:val="22"/>
        </w:rPr>
        <w:t>”</w:t>
      </w:r>
      <w:r w:rsidR="000A76DE" w:rsidRPr="00341E2E">
        <w:rPr>
          <w:rFonts w:asciiTheme="minorHAnsi" w:hAnsiTheme="minorHAnsi" w:cs="Arial"/>
          <w:color w:val="auto"/>
          <w:sz w:val="22"/>
          <w:szCs w:val="22"/>
        </w:rPr>
        <w:t>Bilhandlarna</w:t>
      </w:r>
      <w:r w:rsidR="00341E2E" w:rsidRPr="00341E2E">
        <w:rPr>
          <w:rFonts w:asciiTheme="minorHAnsi" w:hAnsiTheme="minorHAnsi" w:cs="Arial"/>
          <w:color w:val="auto"/>
          <w:sz w:val="22"/>
          <w:szCs w:val="22"/>
        </w:rPr>
        <w:t xml:space="preserve"> stod för en </w:t>
      </w:r>
      <w:r w:rsidR="00341E2E" w:rsidRPr="00341E2E">
        <w:rPr>
          <w:color w:val="auto"/>
          <w:sz w:val="22"/>
          <w:szCs w:val="22"/>
        </w:rPr>
        <w:t xml:space="preserve">mycket kraftig uppgång i november </w:t>
      </w:r>
      <w:r w:rsidR="00341E2E" w:rsidRPr="00341E2E">
        <w:rPr>
          <w:rFonts w:asciiTheme="minorHAnsi" w:hAnsiTheme="minorHAnsi" w:cs="Arial"/>
          <w:color w:val="auto"/>
          <w:sz w:val="22"/>
          <w:szCs w:val="22"/>
        </w:rPr>
        <w:t xml:space="preserve">trots </w:t>
      </w:r>
      <w:r w:rsidR="00341E2E" w:rsidRPr="00341E2E">
        <w:rPr>
          <w:color w:val="auto"/>
          <w:sz w:val="22"/>
          <w:szCs w:val="22"/>
        </w:rPr>
        <w:t>en registreringsdag mindre i år än 2018</w:t>
      </w:r>
      <w:r w:rsidR="00EC462B" w:rsidRPr="00341E2E">
        <w:rPr>
          <w:color w:val="auto"/>
          <w:sz w:val="22"/>
          <w:szCs w:val="22"/>
        </w:rPr>
        <w:t xml:space="preserve">.” </w:t>
      </w:r>
      <w:r w:rsidR="005348BB" w:rsidRPr="00341E2E">
        <w:rPr>
          <w:rFonts w:cstheme="minorHAnsi"/>
          <w:color w:val="auto"/>
          <w:sz w:val="22"/>
          <w:szCs w:val="22"/>
        </w:rPr>
        <w:t>säger Peo Siwertson.</w:t>
      </w:r>
    </w:p>
    <w:p w14:paraId="28DA4860" w14:textId="77777777" w:rsidR="00AA1BC2" w:rsidRPr="00534498" w:rsidRDefault="00AA1BC2" w:rsidP="00AA1BC2">
      <w:pPr>
        <w:pStyle w:val="Default"/>
        <w:rPr>
          <w:color w:val="FF0000"/>
          <w:sz w:val="22"/>
          <w:szCs w:val="22"/>
        </w:rPr>
      </w:pPr>
      <w:r w:rsidRPr="00534498">
        <w:rPr>
          <w:color w:val="FF0000"/>
          <w:sz w:val="22"/>
          <w:szCs w:val="22"/>
        </w:rPr>
        <w:t xml:space="preserve"> </w:t>
      </w:r>
    </w:p>
    <w:p w14:paraId="59175115" w14:textId="4483228C" w:rsidR="00B34A76" w:rsidRPr="00B34A76" w:rsidRDefault="00B34A76" w:rsidP="00B34A76">
      <w:pPr>
        <w:rPr>
          <w:b/>
        </w:rPr>
      </w:pPr>
      <w:r w:rsidRPr="00B34A76">
        <w:rPr>
          <w:b/>
        </w:rPr>
        <w:t xml:space="preserve">Privatmarknaden </w:t>
      </w:r>
      <w:r w:rsidR="00272AED">
        <w:rPr>
          <w:b/>
        </w:rPr>
        <w:t>minskade</w:t>
      </w:r>
      <w:r w:rsidR="000E32AB">
        <w:rPr>
          <w:b/>
        </w:rPr>
        <w:t xml:space="preserve"> med </w:t>
      </w:r>
      <w:r w:rsidR="00D93B8D">
        <w:rPr>
          <w:b/>
        </w:rPr>
        <w:t>4,7</w:t>
      </w:r>
      <w:r w:rsidRPr="00B34A76">
        <w:rPr>
          <w:b/>
        </w:rPr>
        <w:t xml:space="preserve">% i </w:t>
      </w:r>
      <w:r w:rsidR="00D93B8D">
        <w:rPr>
          <w:b/>
        </w:rPr>
        <w:t>november</w:t>
      </w:r>
    </w:p>
    <w:p w14:paraId="6E8E7408" w14:textId="4F4B77F7" w:rsidR="00B34A76" w:rsidRDefault="00D93B8D" w:rsidP="00B34A76">
      <w:r>
        <w:t>46 133</w:t>
      </w:r>
      <w:r w:rsidR="00B34A76">
        <w:t xml:space="preserve"> bilar bytte ägare mellan privatpersoner i </w:t>
      </w:r>
      <w:r>
        <w:t>november</w:t>
      </w:r>
      <w:r w:rsidR="00D8251C">
        <w:t xml:space="preserve"> </w:t>
      </w:r>
      <w:r w:rsidR="00A53F23">
        <w:t>månad</w:t>
      </w:r>
      <w:r w:rsidR="000E32AB">
        <w:t xml:space="preserve">, vilket är en </w:t>
      </w:r>
      <w:r w:rsidR="00CA0A6A">
        <w:t>minskning</w:t>
      </w:r>
      <w:r w:rsidR="000E32AB">
        <w:t xml:space="preserve"> med </w:t>
      </w:r>
      <w:r>
        <w:t>4,7</w:t>
      </w:r>
      <w:r w:rsidR="00B34A76">
        <w:t>% jämfört med samma månad förra året.</w:t>
      </w:r>
    </w:p>
    <w:p w14:paraId="6A065C34" w14:textId="77777777" w:rsidR="00EF5617" w:rsidRDefault="00EF5617" w:rsidP="00B34A76"/>
    <w:p w14:paraId="110C1621" w14:textId="77777777" w:rsidR="00EF5617" w:rsidRDefault="00EF5617" w:rsidP="00B34A76"/>
    <w:p w14:paraId="17B99E4C" w14:textId="77777777" w:rsidR="00B34A76" w:rsidRDefault="00B34A76" w:rsidP="00B34A76">
      <w:r>
        <w:t>För ytterligare information kontakta:</w:t>
      </w:r>
    </w:p>
    <w:p w14:paraId="46FA86D3" w14:textId="3D67615F" w:rsidR="00B34A76" w:rsidRPr="00D8527B" w:rsidRDefault="005F59B4" w:rsidP="00B34A76">
      <w:r w:rsidRPr="00D8527B">
        <w:t xml:space="preserve">Peo Siwertson, </w:t>
      </w:r>
      <w:r w:rsidR="002B52EA" w:rsidRPr="00D8527B">
        <w:rPr>
          <w:rFonts w:cstheme="minorHAnsi"/>
        </w:rPr>
        <w:t>Sales Director</w:t>
      </w:r>
      <w:r w:rsidR="00B34A76" w:rsidRPr="00D8527B">
        <w:t>, BCA Vehicle Remarketing, tfn: 070-309 30 32 eller e-post: peo.siwertson@bca.com Hemsida: www.bca.com</w:t>
      </w:r>
    </w:p>
    <w:p w14:paraId="141335DB" w14:textId="77777777" w:rsidR="00327EB2" w:rsidRPr="00D8527B" w:rsidRDefault="00327EB2" w:rsidP="00B34A76"/>
    <w:p w14:paraId="4005C6EF" w14:textId="77777777" w:rsidR="00B34A76" w:rsidRDefault="00B34A76" w:rsidP="00B34A76">
      <w:r>
        <w:t>BCA skickar ut denna begagnade statistik varje månad. Statistiken är grundad på information från VROOM om ägarbyten som tillhandahålls av bilregistret.</w:t>
      </w:r>
    </w:p>
    <w:p w14:paraId="38AD9764"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NqwFAFnuo0YtAAAA"/>
  </w:docVars>
  <w:rsids>
    <w:rsidRoot w:val="00B34A76"/>
    <w:rsid w:val="00007060"/>
    <w:rsid w:val="00024839"/>
    <w:rsid w:val="000270D7"/>
    <w:rsid w:val="00037832"/>
    <w:rsid w:val="00042028"/>
    <w:rsid w:val="00055247"/>
    <w:rsid w:val="00082AB2"/>
    <w:rsid w:val="00086337"/>
    <w:rsid w:val="00090B7B"/>
    <w:rsid w:val="00094737"/>
    <w:rsid w:val="000A57FF"/>
    <w:rsid w:val="000A76DE"/>
    <w:rsid w:val="000E32AB"/>
    <w:rsid w:val="000F284E"/>
    <w:rsid w:val="00125205"/>
    <w:rsid w:val="0014170F"/>
    <w:rsid w:val="001908CB"/>
    <w:rsid w:val="001A76A9"/>
    <w:rsid w:val="001B2184"/>
    <w:rsid w:val="001B5C1E"/>
    <w:rsid w:val="001D101B"/>
    <w:rsid w:val="001D14B0"/>
    <w:rsid w:val="002541CD"/>
    <w:rsid w:val="00272AED"/>
    <w:rsid w:val="00274EE0"/>
    <w:rsid w:val="002877CC"/>
    <w:rsid w:val="00292970"/>
    <w:rsid w:val="002B1BC8"/>
    <w:rsid w:val="002B52EA"/>
    <w:rsid w:val="002B628E"/>
    <w:rsid w:val="002C54C1"/>
    <w:rsid w:val="002E093E"/>
    <w:rsid w:val="002E1850"/>
    <w:rsid w:val="002F075D"/>
    <w:rsid w:val="002F1A3D"/>
    <w:rsid w:val="002F363D"/>
    <w:rsid w:val="002F3B3D"/>
    <w:rsid w:val="002F6DF2"/>
    <w:rsid w:val="00327EB2"/>
    <w:rsid w:val="00341E2E"/>
    <w:rsid w:val="00350DFC"/>
    <w:rsid w:val="00354802"/>
    <w:rsid w:val="00364224"/>
    <w:rsid w:val="003643B7"/>
    <w:rsid w:val="003671DC"/>
    <w:rsid w:val="003739AB"/>
    <w:rsid w:val="0039447D"/>
    <w:rsid w:val="003959B3"/>
    <w:rsid w:val="003C0A7C"/>
    <w:rsid w:val="003C6856"/>
    <w:rsid w:val="003D07B5"/>
    <w:rsid w:val="003E2B4E"/>
    <w:rsid w:val="003F55F0"/>
    <w:rsid w:val="00435234"/>
    <w:rsid w:val="00435EA0"/>
    <w:rsid w:val="0043644B"/>
    <w:rsid w:val="004527C4"/>
    <w:rsid w:val="0045671D"/>
    <w:rsid w:val="00462F6E"/>
    <w:rsid w:val="00464292"/>
    <w:rsid w:val="00466E89"/>
    <w:rsid w:val="004B1632"/>
    <w:rsid w:val="004D01E2"/>
    <w:rsid w:val="004E7149"/>
    <w:rsid w:val="0050302F"/>
    <w:rsid w:val="00511642"/>
    <w:rsid w:val="00511FC1"/>
    <w:rsid w:val="00512187"/>
    <w:rsid w:val="00515E68"/>
    <w:rsid w:val="00517E44"/>
    <w:rsid w:val="005304F8"/>
    <w:rsid w:val="00534498"/>
    <w:rsid w:val="005348BB"/>
    <w:rsid w:val="00555E69"/>
    <w:rsid w:val="00565A1C"/>
    <w:rsid w:val="00586C2F"/>
    <w:rsid w:val="00591E62"/>
    <w:rsid w:val="005D71E0"/>
    <w:rsid w:val="005E3F9A"/>
    <w:rsid w:val="005F42FA"/>
    <w:rsid w:val="005F59B4"/>
    <w:rsid w:val="00617778"/>
    <w:rsid w:val="006224EF"/>
    <w:rsid w:val="006233D4"/>
    <w:rsid w:val="00652919"/>
    <w:rsid w:val="00656090"/>
    <w:rsid w:val="00685005"/>
    <w:rsid w:val="006C2CCE"/>
    <w:rsid w:val="006E4AA2"/>
    <w:rsid w:val="006F0DFA"/>
    <w:rsid w:val="006F7E48"/>
    <w:rsid w:val="0070068F"/>
    <w:rsid w:val="00703C6C"/>
    <w:rsid w:val="00755911"/>
    <w:rsid w:val="00770365"/>
    <w:rsid w:val="007A4F61"/>
    <w:rsid w:val="007B0795"/>
    <w:rsid w:val="007B1D42"/>
    <w:rsid w:val="007C0DFC"/>
    <w:rsid w:val="007D2FD9"/>
    <w:rsid w:val="007D706D"/>
    <w:rsid w:val="007E3016"/>
    <w:rsid w:val="00802192"/>
    <w:rsid w:val="00866CD4"/>
    <w:rsid w:val="00875C7C"/>
    <w:rsid w:val="00882E25"/>
    <w:rsid w:val="008838C5"/>
    <w:rsid w:val="008850D5"/>
    <w:rsid w:val="00892D43"/>
    <w:rsid w:val="008A4D56"/>
    <w:rsid w:val="008A56C2"/>
    <w:rsid w:val="008B529B"/>
    <w:rsid w:val="008C16F2"/>
    <w:rsid w:val="008C1B34"/>
    <w:rsid w:val="008D36CA"/>
    <w:rsid w:val="008E3959"/>
    <w:rsid w:val="009049B5"/>
    <w:rsid w:val="00914D80"/>
    <w:rsid w:val="009255E2"/>
    <w:rsid w:val="009465FF"/>
    <w:rsid w:val="0095054B"/>
    <w:rsid w:val="00960FF3"/>
    <w:rsid w:val="0096472F"/>
    <w:rsid w:val="009C714B"/>
    <w:rsid w:val="009D43C0"/>
    <w:rsid w:val="009E5C54"/>
    <w:rsid w:val="00A10BEC"/>
    <w:rsid w:val="00A23C23"/>
    <w:rsid w:val="00A2627E"/>
    <w:rsid w:val="00A3349B"/>
    <w:rsid w:val="00A5011B"/>
    <w:rsid w:val="00A53F23"/>
    <w:rsid w:val="00A55BC5"/>
    <w:rsid w:val="00A62342"/>
    <w:rsid w:val="00A807DD"/>
    <w:rsid w:val="00A87741"/>
    <w:rsid w:val="00A96EEF"/>
    <w:rsid w:val="00AA1BC2"/>
    <w:rsid w:val="00AB0E4E"/>
    <w:rsid w:val="00AD3ECC"/>
    <w:rsid w:val="00AE7F2F"/>
    <w:rsid w:val="00B02CF0"/>
    <w:rsid w:val="00B16C6B"/>
    <w:rsid w:val="00B27669"/>
    <w:rsid w:val="00B30981"/>
    <w:rsid w:val="00B32377"/>
    <w:rsid w:val="00B33E79"/>
    <w:rsid w:val="00B34A76"/>
    <w:rsid w:val="00B401E4"/>
    <w:rsid w:val="00B42AD5"/>
    <w:rsid w:val="00B63726"/>
    <w:rsid w:val="00B6468D"/>
    <w:rsid w:val="00B72928"/>
    <w:rsid w:val="00B83ACC"/>
    <w:rsid w:val="00B86593"/>
    <w:rsid w:val="00B922E1"/>
    <w:rsid w:val="00B92D73"/>
    <w:rsid w:val="00BB1976"/>
    <w:rsid w:val="00BB3322"/>
    <w:rsid w:val="00BC32E6"/>
    <w:rsid w:val="00BC71D8"/>
    <w:rsid w:val="00BF47AE"/>
    <w:rsid w:val="00C13AC0"/>
    <w:rsid w:val="00C33EFB"/>
    <w:rsid w:val="00C345B0"/>
    <w:rsid w:val="00C3525E"/>
    <w:rsid w:val="00C57CBC"/>
    <w:rsid w:val="00C82367"/>
    <w:rsid w:val="00C92314"/>
    <w:rsid w:val="00CA0A6A"/>
    <w:rsid w:val="00CA643C"/>
    <w:rsid w:val="00CB1C48"/>
    <w:rsid w:val="00CC6A04"/>
    <w:rsid w:val="00CF00C7"/>
    <w:rsid w:val="00CF35D0"/>
    <w:rsid w:val="00D070AA"/>
    <w:rsid w:val="00D24BF3"/>
    <w:rsid w:val="00D37E11"/>
    <w:rsid w:val="00D429A8"/>
    <w:rsid w:val="00D45372"/>
    <w:rsid w:val="00D52C2C"/>
    <w:rsid w:val="00D53018"/>
    <w:rsid w:val="00D8251C"/>
    <w:rsid w:val="00D8527B"/>
    <w:rsid w:val="00D93B8D"/>
    <w:rsid w:val="00DA0D7C"/>
    <w:rsid w:val="00DA10B5"/>
    <w:rsid w:val="00DA73FD"/>
    <w:rsid w:val="00DB29AF"/>
    <w:rsid w:val="00DE2C09"/>
    <w:rsid w:val="00DE5C5B"/>
    <w:rsid w:val="00DF1D8C"/>
    <w:rsid w:val="00E05E60"/>
    <w:rsid w:val="00E31055"/>
    <w:rsid w:val="00E74524"/>
    <w:rsid w:val="00E819C7"/>
    <w:rsid w:val="00E936B0"/>
    <w:rsid w:val="00E9694E"/>
    <w:rsid w:val="00EB2FA0"/>
    <w:rsid w:val="00EC462B"/>
    <w:rsid w:val="00EC5BE3"/>
    <w:rsid w:val="00ED553F"/>
    <w:rsid w:val="00EF34C3"/>
    <w:rsid w:val="00EF5617"/>
    <w:rsid w:val="00F14571"/>
    <w:rsid w:val="00F4022F"/>
    <w:rsid w:val="00F50750"/>
    <w:rsid w:val="00F65878"/>
    <w:rsid w:val="00F65DA2"/>
    <w:rsid w:val="00F668AE"/>
    <w:rsid w:val="00F71E90"/>
    <w:rsid w:val="00FB1FB0"/>
    <w:rsid w:val="00FE4A81"/>
    <w:rsid w:val="00FF22E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380C1"/>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 w:type="paragraph" w:styleId="Ballongtext">
    <w:name w:val="Balloon Text"/>
    <w:basedOn w:val="Normal"/>
    <w:link w:val="BallongtextChar"/>
    <w:uiPriority w:val="99"/>
    <w:semiHidden/>
    <w:unhideWhenUsed/>
    <w:rsid w:val="009D43C0"/>
    <w:pPr>
      <w:spacing w:after="0" w:line="240" w:lineRule="auto"/>
    </w:pPr>
    <w:rPr>
      <w:rFonts w:ascii="Tahoma" w:eastAsia="Calibri" w:hAnsi="Tahoma" w:cs="Tahoma"/>
      <w:sz w:val="16"/>
      <w:szCs w:val="16"/>
    </w:rPr>
  </w:style>
  <w:style w:type="character" w:customStyle="1" w:styleId="BallongtextChar">
    <w:name w:val="Ballongtext Char"/>
    <w:basedOn w:val="Standardstycketeckensnitt"/>
    <w:link w:val="Ballongtext"/>
    <w:uiPriority w:val="99"/>
    <w:semiHidden/>
    <w:rsid w:val="009D43C0"/>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BAF41C0F6FEC4DBD44519829E10967" ma:contentTypeVersion="8" ma:contentTypeDescription="Create a new document." ma:contentTypeScope="" ma:versionID="8d7448f04c791b04aabc9048bb6c9b07">
  <xsd:schema xmlns:xsd="http://www.w3.org/2001/XMLSchema" xmlns:xs="http://www.w3.org/2001/XMLSchema" xmlns:p="http://schemas.microsoft.com/office/2006/metadata/properties" xmlns:ns3="fb9aef9f-6761-4246-bb91-524eae9ba2a6" xmlns:ns4="2694c2b1-7cdd-476e-9020-8d1cb7ece235" targetNamespace="http://schemas.microsoft.com/office/2006/metadata/properties" ma:root="true" ma:fieldsID="686e6dd5c1b082bdbcf01f7ae2eeaf0d" ns3:_="" ns4:_="">
    <xsd:import namespace="fb9aef9f-6761-4246-bb91-524eae9ba2a6"/>
    <xsd:import namespace="2694c2b1-7cdd-476e-9020-8d1cb7ece2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ef9f-6761-4246-bb91-524eae9ba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4c2b1-7cdd-476e-9020-8d1cb7ece23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643D1E-31E0-41EA-90C1-F784536B796F}">
  <ds:schemaRefs>
    <ds:schemaRef ds:uri="http://schemas.microsoft.com/sharepoint/v3/contenttype/forms"/>
  </ds:schemaRefs>
</ds:datastoreItem>
</file>

<file path=customXml/itemProps2.xml><?xml version="1.0" encoding="utf-8"?>
<ds:datastoreItem xmlns:ds="http://schemas.openxmlformats.org/officeDocument/2006/customXml" ds:itemID="{902152B7-3792-49F0-97A0-AAC947DC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ef9f-6761-4246-bb91-524eae9ba2a6"/>
    <ds:schemaRef ds:uri="2694c2b1-7cdd-476e-9020-8d1cb7ece2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191A73-3811-4226-AD27-05CF8326A1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20</Words>
  <Characters>1696</Characters>
  <Application>Microsoft Office Word</Application>
  <DocSecurity>0</DocSecurity>
  <Lines>14</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3</cp:revision>
  <cp:lastPrinted>2019-10-01T18:44:00Z</cp:lastPrinted>
  <dcterms:created xsi:type="dcterms:W3CDTF">2019-12-03T18:58:00Z</dcterms:created>
  <dcterms:modified xsi:type="dcterms:W3CDTF">2019-12-0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AF41C0F6FEC4DBD44519829E10967</vt:lpwstr>
  </property>
</Properties>
</file>